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650D6" w14:textId="000F8602" w:rsidR="003D4A64" w:rsidRPr="00B168E1" w:rsidRDefault="003D4A64">
      <w:pPr>
        <w:rPr>
          <w:b/>
        </w:rPr>
      </w:pPr>
      <w:r w:rsidRPr="00B168E1">
        <w:rPr>
          <w:b/>
        </w:rPr>
        <w:t>REGULAMIN ZWIEDZANIA FOKARIUM STACJI MORSKIEJ IM.PROF.K</w:t>
      </w:r>
      <w:r w:rsidR="00313B16">
        <w:rPr>
          <w:b/>
        </w:rPr>
        <w:t xml:space="preserve">RZYSZTOFA </w:t>
      </w:r>
      <w:r w:rsidRPr="00B168E1">
        <w:rPr>
          <w:b/>
        </w:rPr>
        <w:t>SKÓRY U</w:t>
      </w:r>
      <w:r w:rsidR="00313B16">
        <w:rPr>
          <w:b/>
        </w:rPr>
        <w:t xml:space="preserve">NIWERSYTETU GDAŃSKIEGO </w:t>
      </w:r>
      <w:r w:rsidRPr="00B168E1">
        <w:rPr>
          <w:b/>
        </w:rPr>
        <w:t>W HELU</w:t>
      </w:r>
      <w:r w:rsidR="00313B16">
        <w:rPr>
          <w:b/>
        </w:rPr>
        <w:t xml:space="preserve"> </w:t>
      </w:r>
      <w:r w:rsidRPr="00B168E1">
        <w:rPr>
          <w:b/>
        </w:rPr>
        <w:t>W CZASIE EPIDEMII COVID-19</w:t>
      </w:r>
      <w:r w:rsidR="00503951">
        <w:rPr>
          <w:b/>
        </w:rPr>
        <w:t xml:space="preserve"> od </w:t>
      </w:r>
      <w:r w:rsidR="00AF510D">
        <w:rPr>
          <w:b/>
        </w:rPr>
        <w:t>01.07</w:t>
      </w:r>
      <w:r w:rsidR="00503951">
        <w:rPr>
          <w:b/>
        </w:rPr>
        <w:t>.2021</w:t>
      </w:r>
      <w:r w:rsidR="0086332E">
        <w:rPr>
          <w:b/>
        </w:rPr>
        <w:t xml:space="preserve"> </w:t>
      </w:r>
      <w:r w:rsidR="00503951">
        <w:rPr>
          <w:b/>
        </w:rPr>
        <w:t>r.</w:t>
      </w:r>
    </w:p>
    <w:p w14:paraId="4E87F476" w14:textId="708B9BD1" w:rsidR="00190C66" w:rsidRDefault="003D4A64" w:rsidP="003D4A64">
      <w:pPr>
        <w:pStyle w:val="Akapitzlist"/>
        <w:numPr>
          <w:ilvl w:val="0"/>
          <w:numId w:val="1"/>
        </w:numPr>
      </w:pPr>
      <w:proofErr w:type="spellStart"/>
      <w:r>
        <w:t>Fokarium</w:t>
      </w:r>
      <w:proofErr w:type="spellEnd"/>
      <w:r>
        <w:t xml:space="preserve"> jest o</w:t>
      </w:r>
      <w:r w:rsidR="00253BDE">
        <w:t xml:space="preserve">twarte codziennie w godzinach </w:t>
      </w:r>
      <w:r w:rsidR="000E4A0A">
        <w:t>9:30-1</w:t>
      </w:r>
      <w:r w:rsidR="00AF510D">
        <w:t>8</w:t>
      </w:r>
      <w:r w:rsidR="000E4A0A">
        <w:t>:0</w:t>
      </w:r>
      <w:r w:rsidR="00B33B14">
        <w:t>0</w:t>
      </w:r>
      <w:r>
        <w:t>.</w:t>
      </w:r>
    </w:p>
    <w:p w14:paraId="17395B20" w14:textId="54727CBC" w:rsidR="003D4A64" w:rsidRDefault="00253BDE" w:rsidP="0086332E">
      <w:pPr>
        <w:pStyle w:val="Akapitzlist"/>
        <w:numPr>
          <w:ilvl w:val="0"/>
          <w:numId w:val="1"/>
        </w:numPr>
      </w:pPr>
      <w:r>
        <w:t>W związku z koniecznością zachowania bezpiecznej odległości od siebi</w:t>
      </w:r>
      <w:r w:rsidR="00970913">
        <w:t xml:space="preserve">e na terenie </w:t>
      </w:r>
      <w:proofErr w:type="spellStart"/>
      <w:r w:rsidR="00970913">
        <w:t>fokarium</w:t>
      </w:r>
      <w:proofErr w:type="spellEnd"/>
      <w:r w:rsidR="00970913">
        <w:t xml:space="preserve"> obowiązuje liczebny  limit</w:t>
      </w:r>
      <w:r w:rsidR="0061097B">
        <w:t xml:space="preserve"> wejść na karmienia fok:  350, 250 lub 170 osób, w zależności od dostępności basenów danego dnia</w:t>
      </w:r>
      <w:r w:rsidR="0086332E">
        <w:t>. Odbywają się 4 karmienia</w:t>
      </w:r>
      <w:r>
        <w:t xml:space="preserve"> z prelekcją dziennie</w:t>
      </w:r>
      <w:r w:rsidR="0086332E">
        <w:t xml:space="preserve"> o godzinach </w:t>
      </w:r>
      <w:r w:rsidR="0086332E" w:rsidRPr="0086332E">
        <w:t>11:00,  12:30,  14:00  i 16:00.</w:t>
      </w:r>
      <w:r w:rsidR="0086332E">
        <w:t xml:space="preserve"> </w:t>
      </w:r>
      <w:r w:rsidR="003D4A64">
        <w:t xml:space="preserve">Odwiedzający przed wejściem do </w:t>
      </w:r>
      <w:proofErr w:type="spellStart"/>
      <w:r w:rsidR="003D4A64">
        <w:t>fokarium</w:t>
      </w:r>
      <w:proofErr w:type="spellEnd"/>
      <w:r w:rsidR="003D4A64">
        <w:t xml:space="preserve"> ma obowiązek zapoznać się z regulaminem zwiedzania.</w:t>
      </w:r>
    </w:p>
    <w:p w14:paraId="5BC7F9FE" w14:textId="4B6544AD" w:rsidR="000E4A0A" w:rsidRDefault="000E4A0A" w:rsidP="003D4A64">
      <w:pPr>
        <w:pStyle w:val="Akapitzlist"/>
        <w:numPr>
          <w:ilvl w:val="0"/>
          <w:numId w:val="1"/>
        </w:numPr>
      </w:pPr>
      <w:r>
        <w:t xml:space="preserve">Budynek ekspozycyjny jest otwarty w godzinach funkcjonowania </w:t>
      </w:r>
      <w:proofErr w:type="spellStart"/>
      <w:r>
        <w:t>fokarium</w:t>
      </w:r>
      <w:proofErr w:type="spellEnd"/>
      <w:r>
        <w:t>.</w:t>
      </w:r>
      <w:r>
        <w:br/>
        <w:t>Ze względu na konieczność zachowania dystansu 1,5m od innych, w budynku obowiązuje limit 30 osób.</w:t>
      </w:r>
    </w:p>
    <w:p w14:paraId="0E699FF0" w14:textId="77777777" w:rsidR="00190C66" w:rsidRDefault="00253BDE" w:rsidP="00190C66">
      <w:pPr>
        <w:pStyle w:val="Akapitzlist"/>
        <w:numPr>
          <w:ilvl w:val="0"/>
          <w:numId w:val="1"/>
        </w:numPr>
      </w:pPr>
      <w:r>
        <w:t xml:space="preserve">Przed wejściem do </w:t>
      </w:r>
      <w:proofErr w:type="spellStart"/>
      <w:r>
        <w:t>fokarium</w:t>
      </w:r>
      <w:proofErr w:type="spellEnd"/>
      <w:r>
        <w:t xml:space="preserve"> obowiązuje jedna kolejka zarówno dla osób indywidualnych oraz grup zorganizowanych.</w:t>
      </w:r>
    </w:p>
    <w:p w14:paraId="2340BA24" w14:textId="285DE023" w:rsidR="00503951" w:rsidRDefault="00503951" w:rsidP="00190C66">
      <w:pPr>
        <w:pStyle w:val="Akapitzlist"/>
        <w:numPr>
          <w:ilvl w:val="0"/>
          <w:numId w:val="1"/>
        </w:numPr>
      </w:pPr>
      <w:r>
        <w:t xml:space="preserve">Na terenie </w:t>
      </w:r>
      <w:proofErr w:type="spellStart"/>
      <w:r>
        <w:t>fokarium</w:t>
      </w:r>
      <w:proofErr w:type="spellEnd"/>
      <w:r>
        <w:t xml:space="preserve"> należy zachować dystans od innych odwiedzających minimum 1,5m.</w:t>
      </w:r>
    </w:p>
    <w:p w14:paraId="217AC345" w14:textId="77777777" w:rsidR="0002749D" w:rsidRDefault="0002749D" w:rsidP="00253BDE">
      <w:pPr>
        <w:pStyle w:val="Akapitzlist"/>
        <w:numPr>
          <w:ilvl w:val="0"/>
          <w:numId w:val="1"/>
        </w:numPr>
      </w:pPr>
      <w:r>
        <w:t xml:space="preserve">Po wejściu do </w:t>
      </w:r>
      <w:proofErr w:type="spellStart"/>
      <w:r>
        <w:t>fokarium</w:t>
      </w:r>
      <w:proofErr w:type="spellEnd"/>
      <w:r>
        <w:t xml:space="preserve"> obowiązuje dezynfekcja rąk w miejscu do tego wyznaczonym.</w:t>
      </w:r>
    </w:p>
    <w:p w14:paraId="7DA1E25D" w14:textId="52C51CD2" w:rsidR="00613B2B" w:rsidRDefault="00613B2B" w:rsidP="003D4A64">
      <w:pPr>
        <w:pStyle w:val="Akapitzlist"/>
        <w:numPr>
          <w:ilvl w:val="0"/>
          <w:numId w:val="1"/>
        </w:numPr>
      </w:pPr>
      <w:r>
        <w:t xml:space="preserve">Do wejścia należy podchodzić pojedynczo (wyjątek stanowią </w:t>
      </w:r>
      <w:r w:rsidR="00253BDE">
        <w:t>rodzice z dziećmi</w:t>
      </w:r>
      <w:r w:rsidR="00503951">
        <w:t xml:space="preserve">), z zachowaniem dystansu 1,5 metra </w:t>
      </w:r>
      <w:r>
        <w:t xml:space="preserve"> w oczekiwaniu na swoją kolej.</w:t>
      </w:r>
      <w:r w:rsidR="0002749D">
        <w:t xml:space="preserve"> </w:t>
      </w:r>
    </w:p>
    <w:p w14:paraId="382DCEE2" w14:textId="5AE69AA8" w:rsidR="003D4A64" w:rsidRDefault="003E7AE5" w:rsidP="003D4A64">
      <w:pPr>
        <w:pStyle w:val="Akapitzlist"/>
        <w:numPr>
          <w:ilvl w:val="0"/>
          <w:numId w:val="1"/>
        </w:numPr>
      </w:pPr>
      <w:r>
        <w:t>Wejście odbywa się przez auto</w:t>
      </w:r>
      <w:r w:rsidR="003D4A64">
        <w:t>matyczną bramkę obrotową</w:t>
      </w:r>
      <w:r w:rsidR="000E4A0A">
        <w:t xml:space="preserve"> z automatem wrzutowym.</w:t>
      </w:r>
      <w:r w:rsidR="000E4A0A">
        <w:br/>
        <w:t xml:space="preserve"> D</w:t>
      </w:r>
      <w:r w:rsidR="00313B16">
        <w:t>la wózków dziecięcych i inwalidzkich zap</w:t>
      </w:r>
      <w:r w:rsidR="00253BDE">
        <w:t xml:space="preserve">ewnione jest przez umiejscowioną </w:t>
      </w:r>
      <w:r w:rsidR="00313B16">
        <w:t xml:space="preserve"> w sąsiedztwie bramki obrotowej furtkę z domofonem</w:t>
      </w:r>
      <w:r w:rsidR="003D4A64">
        <w:t>.</w:t>
      </w:r>
      <w:r w:rsidR="00313B16">
        <w:t xml:space="preserve"> </w:t>
      </w:r>
    </w:p>
    <w:p w14:paraId="50668D6A" w14:textId="77777777" w:rsidR="003E7AE5" w:rsidRDefault="003D4A64" w:rsidP="003D4A64">
      <w:pPr>
        <w:pStyle w:val="Akapitzlist"/>
        <w:numPr>
          <w:ilvl w:val="0"/>
          <w:numId w:val="1"/>
        </w:numPr>
      </w:pPr>
      <w:r>
        <w:t xml:space="preserve">Przed wejściem znajduje się </w:t>
      </w:r>
      <w:r w:rsidR="00190C66">
        <w:t>automat rozmieniający banknoty 10- i 20-złotowe na 5-złotówki.</w:t>
      </w:r>
      <w:r w:rsidR="00190C66">
        <w:br/>
        <w:t xml:space="preserve">Nie ma możliwości </w:t>
      </w:r>
      <w:proofErr w:type="spellStart"/>
      <w:r w:rsidR="00190C66">
        <w:t>rozmiany</w:t>
      </w:r>
      <w:proofErr w:type="spellEnd"/>
      <w:r w:rsidR="00190C66">
        <w:t xml:space="preserve"> wyższych nominałów u pracowników obsługi.</w:t>
      </w:r>
    </w:p>
    <w:p w14:paraId="094C0922" w14:textId="39CDF844" w:rsidR="00A24EF6" w:rsidRDefault="00A24EF6" w:rsidP="00A24EF6">
      <w:pPr>
        <w:pStyle w:val="Akapitzlist"/>
        <w:numPr>
          <w:ilvl w:val="0"/>
          <w:numId w:val="1"/>
        </w:numPr>
      </w:pPr>
      <w:r>
        <w:t>Pracownik obsługi kontroluje liczbę wchodzących</w:t>
      </w:r>
      <w:r w:rsidRPr="00313B16">
        <w:t xml:space="preserve"> </w:t>
      </w:r>
      <w:r w:rsidR="00503951">
        <w:t>przy bramce wejściowej.</w:t>
      </w:r>
    </w:p>
    <w:p w14:paraId="4C8C84C6" w14:textId="3EE00822" w:rsidR="00BF325C" w:rsidRDefault="00BF325C" w:rsidP="00BF325C">
      <w:pPr>
        <w:pStyle w:val="Akapitzlist"/>
        <w:numPr>
          <w:ilvl w:val="0"/>
          <w:numId w:val="1"/>
        </w:numPr>
      </w:pPr>
      <w:r>
        <w:t xml:space="preserve">Na terenie </w:t>
      </w:r>
      <w:proofErr w:type="spellStart"/>
      <w:r>
        <w:t>fokarium</w:t>
      </w:r>
      <w:proofErr w:type="spellEnd"/>
      <w:r>
        <w:t xml:space="preserve"> obowiązuje zakaz spożywania p</w:t>
      </w:r>
      <w:r w:rsidR="00503951">
        <w:t>okarmów oraz palenia papierosów oraz zakaz wprowadzania/wnoszenia psów.</w:t>
      </w:r>
    </w:p>
    <w:p w14:paraId="1C3976B7" w14:textId="77777777" w:rsidR="00B168E1" w:rsidRDefault="00B168E1" w:rsidP="0002749D">
      <w:pPr>
        <w:pStyle w:val="Akapitzlist"/>
      </w:pPr>
    </w:p>
    <w:sectPr w:rsidR="00B168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C7438A"/>
    <w:multiLevelType w:val="hybridMultilevel"/>
    <w:tmpl w:val="902AF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bMwMjUwNTQ3MzFS0lEKTi0uzszPAykwrgUAmbgBeywAAAA="/>
  </w:docVars>
  <w:rsids>
    <w:rsidRoot w:val="003D4A64"/>
    <w:rsid w:val="0002749D"/>
    <w:rsid w:val="000D1100"/>
    <w:rsid w:val="000E4A0A"/>
    <w:rsid w:val="00142B49"/>
    <w:rsid w:val="00190C66"/>
    <w:rsid w:val="00253BDE"/>
    <w:rsid w:val="00283710"/>
    <w:rsid w:val="00313B16"/>
    <w:rsid w:val="003D4A64"/>
    <w:rsid w:val="003E7AE5"/>
    <w:rsid w:val="00446577"/>
    <w:rsid w:val="00486BEE"/>
    <w:rsid w:val="00503951"/>
    <w:rsid w:val="005C1801"/>
    <w:rsid w:val="0061097B"/>
    <w:rsid w:val="00613B2B"/>
    <w:rsid w:val="00741AA1"/>
    <w:rsid w:val="0086332E"/>
    <w:rsid w:val="00970913"/>
    <w:rsid w:val="009F5F6E"/>
    <w:rsid w:val="00A24EF6"/>
    <w:rsid w:val="00A75737"/>
    <w:rsid w:val="00A81B94"/>
    <w:rsid w:val="00AF510D"/>
    <w:rsid w:val="00B168E1"/>
    <w:rsid w:val="00B33B14"/>
    <w:rsid w:val="00BA74D3"/>
    <w:rsid w:val="00BF325C"/>
    <w:rsid w:val="00EB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12407"/>
  <w15:docId w15:val="{ED5927D8-8FF9-4EBC-A27C-30F446129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D4A6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7573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573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573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57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573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57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57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Jargieło</dc:creator>
  <cp:lastModifiedBy>Pawel Średziński</cp:lastModifiedBy>
  <cp:revision>2</cp:revision>
  <cp:lastPrinted>2020-06-01T10:12:00Z</cp:lastPrinted>
  <dcterms:created xsi:type="dcterms:W3CDTF">2021-06-30T19:07:00Z</dcterms:created>
  <dcterms:modified xsi:type="dcterms:W3CDTF">2021-06-30T19:07:00Z</dcterms:modified>
</cp:coreProperties>
</file>